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4A0F3C95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653E28">
        <w:rPr>
          <w:b/>
          <w:i/>
          <w:sz w:val="28"/>
          <w:lang w:val="en-CA"/>
        </w:rPr>
        <w:t>3</w:t>
      </w:r>
      <w:r w:rsidR="00A00279">
        <w:rPr>
          <w:b/>
          <w:i/>
          <w:sz w:val="28"/>
          <w:lang w:val="en-CA"/>
        </w:rPr>
        <w:t>898</w:t>
      </w:r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proofErr w:type="spellStart"/>
      <w:r w:rsidRPr="00E153FF">
        <w:rPr>
          <w:rFonts w:eastAsia="SimSun"/>
          <w:sz w:val="24"/>
          <w:szCs w:val="24"/>
        </w:rPr>
        <w:t>Stor-Göteborg</w:t>
      </w:r>
      <w:proofErr w:type="spellEnd"/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71DDFE0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55</w:t>
            </w:r>
            <w:r w:rsidR="00FA77A8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641CC25D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8E2AE2">
              <w:rPr>
                <w:rFonts w:eastAsiaTheme="minorEastAsia"/>
                <w:b/>
                <w:sz w:val="28"/>
                <w:lang w:val="en-CA" w:eastAsia="zh-CN"/>
              </w:rPr>
              <w:t>716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59902943" w:rsidR="00A30704" w:rsidRPr="00D12109" w:rsidRDefault="00A00279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307972AF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D1D8A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816BB3">
              <w:rPr>
                <w:rFonts w:eastAsia="SimSun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3E3177F2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7C2E11FD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A10D5C">
              <w:rPr>
                <w:lang w:val="en-CA"/>
              </w:rPr>
              <w:t>19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33318">
              <w:rPr>
                <w:lang w:val="en-CA"/>
              </w:rPr>
              <w:t>2</w:t>
            </w:r>
            <w:r w:rsidR="000D1D8A">
              <w:rPr>
                <w:lang w:val="en-CA"/>
              </w:rPr>
              <w:t>8</w:t>
            </w:r>
            <w:r w:rsidRPr="00D12109">
              <w:rPr>
                <w:lang w:val="en-CA"/>
              </w:rPr>
              <w:t>.</w:t>
            </w:r>
            <w:r w:rsidR="000D1D8A">
              <w:rPr>
                <w:lang w:val="en-CA"/>
              </w:rPr>
              <w:t>55</w:t>
            </w:r>
            <w:r w:rsidR="00FA77A8">
              <w:rPr>
                <w:lang w:val="en-CA"/>
              </w:rPr>
              <w:t>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1C1BDE">
              <w:rPr>
                <w:lang w:val="en-CA"/>
              </w:rPr>
              <w:t xml:space="preserve">Corrections </w:t>
            </w:r>
            <w:r w:rsidR="00EB43F1">
              <w:rPr>
                <w:lang w:val="en-CA"/>
              </w:rPr>
              <w:t xml:space="preserve">on </w:t>
            </w:r>
            <w:r w:rsidR="00FA77A8">
              <w:rPr>
                <w:lang w:val="en-CA"/>
              </w:rPr>
              <w:t>SDT measurements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40B784AE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5EDD23A3" w:rsidR="00A30704" w:rsidRPr="00D12109" w:rsidRDefault="00543D2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543D2D">
              <w:rPr>
                <w:lang w:val="en-CA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1F9D13CD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A11029"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052E4ECD" w:rsidR="00A30704" w:rsidRPr="00D12109" w:rsidRDefault="00543D2D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26D646C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543D2D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3987650A" w:rsidR="0091162C" w:rsidRPr="0024170D" w:rsidRDefault="00FA77A8" w:rsidP="008F204B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As </w:t>
            </w:r>
            <w:r w:rsidR="00C22A25">
              <w:rPr>
                <w:lang w:val="en-CA"/>
              </w:rPr>
              <w:t>indicted by incoming LS S5-253290</w:t>
            </w:r>
            <w:r w:rsidR="00262D22">
              <w:rPr>
                <w:lang w:val="en-CA"/>
              </w:rPr>
              <w:t xml:space="preserve">, RAN2 has SDT related measurements specified in </w:t>
            </w:r>
            <w:r w:rsidR="00036C2B" w:rsidRPr="00036C2B">
              <w:rPr>
                <w:bCs/>
                <w:lang w:val="en-CA"/>
              </w:rPr>
              <w:t>R2-2504742</w:t>
            </w:r>
            <w:r w:rsidR="00262D22">
              <w:rPr>
                <w:lang w:val="en-CA"/>
              </w:rPr>
              <w:t>. However, in TS28</w:t>
            </w:r>
            <w:r w:rsidR="00036C2B">
              <w:t xml:space="preserve">.522, SDT related measurements are not </w:t>
            </w:r>
            <w:proofErr w:type="spellStart"/>
            <w:r w:rsidR="00036C2B">
              <w:t>inline</w:t>
            </w:r>
            <w:proofErr w:type="spellEnd"/>
            <w:r w:rsidR="00036C2B">
              <w:t xml:space="preserve"> with the RAN2 agreed CR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D48EF66" w:rsidR="007602D5" w:rsidRPr="00D12109" w:rsidRDefault="00AC0228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Corrections </w:t>
            </w:r>
            <w:r w:rsidR="00EB43F1">
              <w:rPr>
                <w:lang w:eastAsia="ko-KR"/>
              </w:rPr>
              <w:t xml:space="preserve">on </w:t>
            </w:r>
            <w:r w:rsidR="00036C2B">
              <w:rPr>
                <w:lang w:eastAsia="ko-KR"/>
              </w:rPr>
              <w:t>SDT measurements</w:t>
            </w:r>
            <w:r>
              <w:t xml:space="preserve"> 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5C2CA7D3" w:rsidR="00A30704" w:rsidRPr="00DD1971" w:rsidRDefault="00036C2B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ed specifications </w:t>
            </w:r>
            <w:r w:rsidR="006556EA">
              <w:rPr>
                <w:lang w:val="en-CA"/>
              </w:rPr>
              <w:t xml:space="preserve">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F41F83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AC0228">
              <w:rPr>
                <w:rFonts w:eastAsia="SimSun"/>
                <w:lang w:val="en-CA" w:eastAsia="zh-CN"/>
              </w:rPr>
              <w:t>5</w:t>
            </w:r>
            <w:r w:rsidR="00036C2B">
              <w:rPr>
                <w:rFonts w:eastAsia="SimSun"/>
                <w:lang w:val="en-CA" w:eastAsia="zh-CN"/>
              </w:rPr>
              <w:t>.1.1.23.7, 5.1.1.23.8, 5.1.1.23.9, 5.1.1.23.10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7DE692" w:rsidR="00E5752A" w:rsidRPr="00D12109" w:rsidRDefault="00E5752A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66276C52" w14:textId="77777777" w:rsidR="00B70DE3" w:rsidRPr="00D12109" w:rsidRDefault="00B70DE3" w:rsidP="00B70DE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8" w:name="_Toc187412016"/>
      <w:bookmarkStart w:id="19" w:name="_Toc20141973"/>
      <w:bookmarkStart w:id="20" w:name="_Toc27476464"/>
      <w:bookmarkStart w:id="21" w:name="_Toc35961001"/>
      <w:bookmarkStart w:id="22" w:name="_Toc44494661"/>
      <w:bookmarkStart w:id="23" w:name="_Toc45099069"/>
      <w:bookmarkStart w:id="24" w:name="_Toc51751882"/>
      <w:bookmarkStart w:id="25" w:name="_Toc51752239"/>
      <w:bookmarkStart w:id="26" w:name="_Toc58578572"/>
      <w:bookmarkStart w:id="27" w:name="_Toc202522469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E531174" w14:textId="3BCD9AF1" w:rsidR="00FA77A8" w:rsidRPr="003B54FD" w:rsidRDefault="00FA77A8" w:rsidP="00FA77A8">
      <w:pPr>
        <w:pStyle w:val="Heading5"/>
        <w:rPr>
          <w:color w:val="000000"/>
        </w:rPr>
      </w:pPr>
      <w:bookmarkStart w:id="28" w:name="_Toc202524406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7</w:t>
      </w:r>
      <w:r w:rsidRPr="003B54FD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>n</w:t>
      </w:r>
      <w:r w:rsidRPr="003B54FD">
        <w:rPr>
          <w:lang w:eastAsia="ja-JP"/>
        </w:rPr>
        <w:t xml:space="preserve">umber of Active UEs </w:t>
      </w:r>
      <w:r>
        <w:t xml:space="preserve">in </w:t>
      </w:r>
      <w:r w:rsidRPr="00026712">
        <w:t>RRC_INACTIVE</w:t>
      </w:r>
      <w:r>
        <w:t xml:space="preserve"> </w:t>
      </w:r>
      <w:del w:id="29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ins w:id="30" w:author="Zu Qiang" w:date="2025-08-13T16:13:00Z" w16du:dateUtc="2025-08-13T20:13:00Z">
        <w:r w:rsidR="0024349F" w:rsidRPr="0024349F">
          <w:rPr>
            <w:lang w:eastAsia="ja-JP"/>
          </w:rPr>
          <w:t xml:space="preserve">with ongoing SDT procedure </w:t>
        </w:r>
      </w:ins>
      <w:r w:rsidRPr="003B54FD">
        <w:rPr>
          <w:lang w:eastAsia="ja-JP"/>
        </w:rPr>
        <w:t>in the DL per cell</w:t>
      </w:r>
      <w:bookmarkEnd w:id="28"/>
    </w:p>
    <w:p w14:paraId="33D1836E" w14:textId="5CA8C2EB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ean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31" w:author="Zu Qiang" w:date="2025-08-26T10:19:00Z" w16du:dateUtc="2025-08-26T14:19:00Z">
        <w:r w:rsidR="00BB3F9B">
          <w:t xml:space="preserve">with ongoing SDT procedure </w:t>
        </w:r>
      </w:ins>
      <w:r>
        <w:t xml:space="preserve">in the DL </w:t>
      </w:r>
      <w:r w:rsidRPr="003B54FD">
        <w:t xml:space="preserve">in an </w:t>
      </w:r>
      <w:proofErr w:type="spellStart"/>
      <w:r w:rsidRPr="003B54FD">
        <w:t>NRCellDU</w:t>
      </w:r>
      <w:proofErr w:type="spellEnd"/>
      <w:r w:rsidRPr="003B54FD">
        <w:t xml:space="preserve">. The measurement is </w:t>
      </w:r>
      <w:r w:rsidRPr="0065682D">
        <w:t>calculated per PLMN ID and</w:t>
      </w:r>
      <w:r>
        <w:t xml:space="preserve"> </w:t>
      </w:r>
      <w:r w:rsidRPr="003B54FD">
        <w:t xml:space="preserve">per QoS level </w:t>
      </w:r>
      <w:del w:id="32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65682D">
        <w:t xml:space="preserve"> supported</w:t>
      </w:r>
      <w:r w:rsidRPr="003B54FD">
        <w:t xml:space="preserve"> S-NSSAI. </w:t>
      </w:r>
    </w:p>
    <w:p w14:paraId="07ABE935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91E4C5A" w14:textId="1FDF2744" w:rsidR="00FA77A8" w:rsidRPr="003B54FD" w:rsidRDefault="00FA77A8" w:rsidP="00FA77A8">
      <w:pPr>
        <w:pStyle w:val="B1"/>
      </w:pPr>
      <w:r w:rsidRPr="003B54FD">
        <w:t>c)</w:t>
      </w:r>
      <w:r w:rsidRPr="003B54FD">
        <w:tab/>
        <w:t xml:space="preserve">This measurement is </w:t>
      </w:r>
      <w:r>
        <w:t>obtained by aggregating the</w:t>
      </w:r>
      <w:r w:rsidRPr="003B54FD">
        <w:t xml:space="preserve"> measurement </w:t>
      </w:r>
      <w:r>
        <w:t>"</w:t>
      </w:r>
      <w:r w:rsidRPr="007A668C">
        <w:t>Mean number of Active UEs</w:t>
      </w:r>
      <w:r>
        <w:t xml:space="preserve"> </w:t>
      </w:r>
      <w:del w:id="33" w:author="Zu Qiang" w:date="2025-08-13T16:14:00Z" w16du:dateUtc="2025-08-13T20:14:00Z">
        <w:r w:rsidDel="00711343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34" w:author="Zu Qiang" w:date="2025-08-13T16:14:00Z">
        <w:r w:rsidR="00711343" w:rsidRPr="00711343">
          <w:t xml:space="preserve">with ongoing SDT procedure </w:t>
        </w:r>
      </w:ins>
      <w:del w:id="35" w:author="Zu Qiang" w:date="2025-08-13T16:14:00Z" w16du:dateUtc="2025-08-13T20:14:00Z">
        <w:r w:rsidDel="00711343">
          <w:delText>state)</w:delText>
        </w:r>
      </w:del>
      <w:r w:rsidRPr="007A668C">
        <w:t xml:space="preserve"> in the DL per DRB per cell</w:t>
      </w:r>
      <w:r>
        <w:t xml:space="preserve">" </w:t>
      </w:r>
      <w:r w:rsidRPr="007A668C">
        <w:t>(see clause 4.2.1.3</w:t>
      </w:r>
      <w:ins w:id="36" w:author="Zu Qiang" w:date="2025-08-13T16:13:00Z" w16du:dateUtc="2025-08-13T20:13:00Z">
        <w:r w:rsidR="0024349F">
          <w:t>a.</w:t>
        </w:r>
      </w:ins>
      <w:ins w:id="37" w:author="Zu Qiang" w:date="2025-08-13T16:14:00Z" w16du:dateUtc="2025-08-13T20:14:00Z">
        <w:r w:rsidR="006628F0">
          <w:t>2</w:t>
        </w:r>
      </w:ins>
      <w:r w:rsidRPr="007A668C">
        <w:t xml:space="preserve"> </w:t>
      </w:r>
      <w:r>
        <w:t>in TS 38.314 [29]</w:t>
      </w:r>
      <w:r w:rsidRPr="007A668C">
        <w:t>)</w:t>
      </w:r>
      <w:r w:rsidRPr="003B54FD">
        <w:t xml:space="preserve">. </w:t>
      </w:r>
      <w:r w:rsidRPr="0065682D">
        <w:t>The measurement is performed per PLMN ID and per QoS level (mapped 5QI</w:t>
      </w:r>
      <w:del w:id="38" w:author="Zu Qiang" w:date="2025-08-13T16:16:00Z" w16du:dateUtc="2025-08-13T20:16:00Z">
        <w:r w:rsidRPr="0065682D" w:rsidDel="00B52FFA">
          <w:delText xml:space="preserve"> or/and QCI in </w:delText>
        </w:r>
        <w:r w:rsidDel="00B52FFA">
          <w:delText>EN-DC</w:delText>
        </w:r>
      </w:del>
      <w:r w:rsidRPr="0065682D">
        <w:t>) and per supported S-NSSAI.</w:t>
      </w:r>
      <w:r w:rsidRPr="003B54FD">
        <w:t xml:space="preserve"> </w:t>
      </w:r>
    </w:p>
    <w:p w14:paraId="4A63F814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65682D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7830F9DE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9EEBB5A" w14:textId="77777777" w:rsidR="00FA77A8" w:rsidRDefault="00FA77A8" w:rsidP="00FA77A8">
      <w:pPr>
        <w:pStyle w:val="B1"/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proofErr w:type="spellStart"/>
      <w:r>
        <w:rPr>
          <w:lang w:val="en-US"/>
        </w:rPr>
        <w:t>DRB.MeanRRCIna</w:t>
      </w:r>
      <w:r w:rsidRPr="003B54FD">
        <w:rPr>
          <w:lang w:val="en-US"/>
        </w:rPr>
        <w:t>ctiveUeDl</w:t>
      </w:r>
      <w:proofErr w:type="spellEnd"/>
      <w:r>
        <w:rPr>
          <w:lang w:val="en-US"/>
        </w:rPr>
        <w:t>, or</w:t>
      </w:r>
    </w:p>
    <w:p w14:paraId="26962F5C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3B54FD">
        <w:rPr>
          <w:lang w:val="en-US"/>
        </w:rPr>
        <w:t>DRB.Mean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proofErr w:type="spellEnd"/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6AA390B8" w14:textId="77777777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39" w:author="Zu Qiang" w:date="2025-08-13T16:16:00Z" w16du:dateUtc="2025-08-13T20:16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1FF3DACE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</w:r>
      <w:proofErr w:type="spellStart"/>
      <w:r w:rsidRPr="003B54FD">
        <w:t>NRCellDU</w:t>
      </w:r>
      <w:proofErr w:type="spellEnd"/>
      <w:r w:rsidRPr="003B54FD">
        <w:t>.</w:t>
      </w:r>
    </w:p>
    <w:p w14:paraId="691DE341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3AA42D53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476B9488" w14:textId="77777777" w:rsidR="00FA77A8" w:rsidRPr="003205BA" w:rsidRDefault="00FA77A8" w:rsidP="00FA77A8">
      <w:pPr>
        <w:pStyle w:val="B1"/>
      </w:pPr>
      <w:proofErr w:type="spellStart"/>
      <w:r w:rsidRPr="003B54FD">
        <w:rPr>
          <w:lang w:eastAsia="zh-CN"/>
        </w:rPr>
        <w:t>i</w:t>
      </w:r>
      <w:proofErr w:type="spellEnd"/>
      <w:r w:rsidRPr="003B54FD">
        <w:rPr>
          <w:lang w:eastAsia="zh-CN"/>
        </w:rPr>
        <w:t>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2266F24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40" w:name="_Toc20252440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052DF4E9" w14:textId="67E56080" w:rsidR="00FA77A8" w:rsidRPr="003B54FD" w:rsidRDefault="00FA77A8" w:rsidP="00FA77A8">
      <w:pPr>
        <w:pStyle w:val="Heading5"/>
        <w:rPr>
          <w:color w:val="000000"/>
        </w:rPr>
      </w:pPr>
      <w:r w:rsidRPr="003B54FD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8</w:t>
      </w:r>
      <w:r w:rsidRPr="003B54FD">
        <w:rPr>
          <w:color w:val="000000"/>
        </w:rPr>
        <w:tab/>
      </w:r>
      <w:r w:rsidRPr="003B54FD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41" w:author="Zu Qiang" w:date="2025-08-13T16:15:00Z">
        <w:r w:rsidR="00EA1A9A" w:rsidRPr="00EA1A9A">
          <w:rPr>
            <w:lang w:val="en-CA"/>
          </w:rPr>
          <w:t xml:space="preserve">with ongoing SDT procedure </w:t>
        </w:r>
      </w:ins>
      <w:del w:id="42" w:author="Zu Qiang" w:date="2025-08-13T16:15:00Z" w16du:dateUtc="2025-08-13T20:15:00Z">
        <w:r w:rsidDel="00EA1A9A">
          <w:delText>state</w:delText>
        </w:r>
        <w:r w:rsidRPr="003B54FD" w:rsidDel="00EA1A9A">
          <w:rPr>
            <w:lang w:eastAsia="ja-JP"/>
          </w:rPr>
          <w:delText xml:space="preserve"> </w:delText>
        </w:r>
      </w:del>
      <w:r w:rsidRPr="003B54FD">
        <w:rPr>
          <w:lang w:eastAsia="ja-JP"/>
        </w:rPr>
        <w:t>in the DL per cell</w:t>
      </w:r>
      <w:bookmarkEnd w:id="40"/>
    </w:p>
    <w:p w14:paraId="4F193768" w14:textId="6798B227" w:rsidR="00FA77A8" w:rsidRPr="003B54FD" w:rsidRDefault="00FA77A8" w:rsidP="00FA77A8">
      <w:pPr>
        <w:pStyle w:val="B1"/>
      </w:pPr>
      <w:r w:rsidRPr="003B54FD">
        <w:t>a)</w:t>
      </w:r>
      <w:r w:rsidRPr="003B54FD">
        <w:tab/>
        <w:t xml:space="preserve">This measurement provides the max number of active UEs </w:t>
      </w:r>
      <w:r>
        <w:t xml:space="preserve">(in </w:t>
      </w:r>
      <w:r w:rsidRPr="00026712">
        <w:t>RRC_INACTIVE</w:t>
      </w:r>
      <w:r>
        <w:t xml:space="preserve"> state)</w:t>
      </w:r>
      <w:ins w:id="43" w:author="Zu Qiang" w:date="2025-08-26T10:20:00Z" w16du:dateUtc="2025-08-26T14:20:00Z">
        <w:r w:rsidR="006605EB">
          <w:t xml:space="preserve"> with ongoing SDT procedure</w:t>
        </w:r>
      </w:ins>
      <w:r>
        <w:t xml:space="preserve"> in the DL </w:t>
      </w:r>
      <w:r w:rsidRPr="003B54FD">
        <w:t xml:space="preserve">in an </w:t>
      </w:r>
      <w:proofErr w:type="spellStart"/>
      <w:r w:rsidRPr="003B54FD">
        <w:t>NRCellDU</w:t>
      </w:r>
      <w:proofErr w:type="spellEnd"/>
      <w:r w:rsidRPr="003B54FD">
        <w:t xml:space="preserve">. The measurement is </w:t>
      </w:r>
      <w:r w:rsidRPr="000663B8">
        <w:t>calculated per PLMN ID and</w:t>
      </w:r>
      <w:r w:rsidRPr="003B54FD">
        <w:t xml:space="preserve"> per QoS level </w:t>
      </w:r>
      <w:del w:id="44" w:author="Zu Qiang" w:date="2025-08-13T16:17:00Z" w16du:dateUtc="2025-08-13T20:17:00Z">
        <w:r w:rsidRPr="003B54FD" w:rsidDel="00B52FFA">
          <w:delText xml:space="preserve">(mapped 5QI or/and QCI in </w:delText>
        </w:r>
        <w:r w:rsidDel="00B52FFA">
          <w:delText>EN-DC</w:delText>
        </w:r>
        <w:r w:rsidRPr="003B54FD" w:rsidDel="00B52FFA">
          <w:delText>)</w:delText>
        </w:r>
      </w:del>
      <w:r w:rsidRPr="003B54FD">
        <w:t xml:space="preserve"> and per</w:t>
      </w:r>
      <w:r w:rsidRPr="000663B8">
        <w:t xml:space="preserve"> supported</w:t>
      </w:r>
      <w:r w:rsidRPr="003B54FD">
        <w:t xml:space="preserve"> S-NSSAI. </w:t>
      </w:r>
    </w:p>
    <w:p w14:paraId="156F636E" w14:textId="77777777" w:rsidR="00FA77A8" w:rsidRPr="003B54FD" w:rsidRDefault="00FA77A8" w:rsidP="00FA77A8">
      <w:pPr>
        <w:pStyle w:val="B1"/>
      </w:pPr>
      <w:r w:rsidRPr="003B54FD">
        <w:t>b)</w:t>
      </w:r>
      <w:r w:rsidRPr="003B54FD">
        <w:tab/>
        <w:t>DER (n=1)</w:t>
      </w:r>
      <w:r>
        <w:t>.</w:t>
      </w:r>
    </w:p>
    <w:p w14:paraId="6D4633D9" w14:textId="26E3CEFD" w:rsidR="00FA77A8" w:rsidRDefault="00FA77A8" w:rsidP="00FA77A8">
      <w:pPr>
        <w:pStyle w:val="B1"/>
      </w:pPr>
      <w:r w:rsidRPr="003B54FD">
        <w:t>c)</w:t>
      </w:r>
      <w:r w:rsidRPr="003B54FD">
        <w:tab/>
        <w:t>This measurement is defined</w:t>
      </w:r>
      <w:r>
        <w:t xml:space="preserve"> according to</w:t>
      </w:r>
      <w:r w:rsidRPr="003B54FD">
        <w:t xml:space="preserve"> measurement </w:t>
      </w:r>
      <w:r>
        <w:t>"</w:t>
      </w:r>
      <w:r w:rsidRPr="007A668C">
        <w:t xml:space="preserve">Max number of Active UEs </w:t>
      </w:r>
      <w:del w:id="45" w:author="Zu Qiang" w:date="2025-08-13T16:15:00Z" w16du:dateUtc="2025-08-13T20:15:00Z">
        <w:r w:rsidDel="00EA1A9A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46" w:author="Zu Qiang" w:date="2025-08-13T16:15:00Z">
        <w:r w:rsidR="00EA1A9A" w:rsidRPr="00EA1A9A">
          <w:t xml:space="preserve">with ongoing SDT procedure </w:t>
        </w:r>
      </w:ins>
      <w:del w:id="47" w:author="Zu Qiang" w:date="2025-08-13T16:15:00Z" w16du:dateUtc="2025-08-13T20:15:00Z">
        <w:r w:rsidDel="00EA1A9A">
          <w:delText xml:space="preserve">state) </w:delText>
        </w:r>
      </w:del>
      <w:r w:rsidRPr="007A668C">
        <w:t>in the DL per DRB per cell</w:t>
      </w:r>
      <w:r>
        <w:t>"</w:t>
      </w:r>
      <w:r w:rsidRPr="007A668C">
        <w:t xml:space="preserve"> (see clause 4.2.1.3</w:t>
      </w:r>
      <w:ins w:id="48" w:author="Zu Qiang" w:date="2025-08-13T16:15:00Z" w16du:dateUtc="2025-08-13T20:15:00Z">
        <w:r w:rsidR="00EA1A9A">
          <w:t>a.3</w:t>
        </w:r>
      </w:ins>
      <w:r>
        <w:t xml:space="preserve"> in TS 38.314 [29]</w:t>
      </w:r>
      <w:r w:rsidRPr="007A668C">
        <w:t>)</w:t>
      </w:r>
      <w:r w:rsidRPr="003B54FD">
        <w:t xml:space="preserve">. </w:t>
      </w:r>
      <w:r w:rsidRPr="000663B8">
        <w:t>The measurement is performed per PLMN ID and per QoS level (mapped 5QI</w:t>
      </w:r>
      <w:del w:id="49" w:author="Zu Qiang" w:date="2025-08-13T16:17:00Z" w16du:dateUtc="2025-08-13T20:17:00Z">
        <w:r w:rsidRPr="000663B8" w:rsidDel="00B52FFA">
          <w:delText xml:space="preserve"> or/and QCI in </w:delText>
        </w:r>
        <w:r w:rsidDel="00B52FFA">
          <w:delText>EN-DC</w:delText>
        </w:r>
      </w:del>
      <w:r w:rsidRPr="000663B8">
        <w:t xml:space="preserve">) and per supported S-NSSAI. </w:t>
      </w:r>
    </w:p>
    <w:p w14:paraId="393FF136" w14:textId="77777777" w:rsidR="00FA77A8" w:rsidRDefault="00FA77A8" w:rsidP="00FA77A8">
      <w:pPr>
        <w:pStyle w:val="B1"/>
      </w:pPr>
      <w:r w:rsidRPr="003B54FD">
        <w:t>d)</w:t>
      </w:r>
      <w:r w:rsidRPr="003B54FD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65157550" w14:textId="77777777" w:rsidR="00FA77A8" w:rsidRPr="003B54FD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3426FF5" w14:textId="77777777" w:rsidR="00FA77A8" w:rsidRDefault="00FA77A8" w:rsidP="00FA77A8">
      <w:pPr>
        <w:pStyle w:val="B1"/>
        <w:rPr>
          <w:lang w:val="en-US"/>
        </w:rPr>
      </w:pPr>
      <w:r w:rsidRPr="003B54FD">
        <w:t>e)</w:t>
      </w:r>
      <w:r w:rsidRPr="003B54FD">
        <w:tab/>
      </w:r>
      <w:r w:rsidRPr="003B54FD">
        <w:rPr>
          <w:lang w:val="en-US"/>
        </w:rPr>
        <w:t xml:space="preserve">The </w:t>
      </w:r>
      <w:r w:rsidRPr="003B54FD">
        <w:t xml:space="preserve">measurement name has the form </w:t>
      </w:r>
      <w:proofErr w:type="spellStart"/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proofErr w:type="spellEnd"/>
      <w:r>
        <w:rPr>
          <w:lang w:val="en-US"/>
        </w:rPr>
        <w:t>,</w:t>
      </w:r>
      <w:r w:rsidRPr="003B54FD">
        <w:rPr>
          <w:lang w:val="en-US"/>
        </w:rPr>
        <w:t xml:space="preserve"> </w:t>
      </w:r>
      <w:r>
        <w:rPr>
          <w:lang w:val="en-US"/>
        </w:rPr>
        <w:t>or</w:t>
      </w:r>
      <w:r w:rsidRPr="003B54FD">
        <w:rPr>
          <w:lang w:val="en-US"/>
        </w:rPr>
        <w:t xml:space="preserve"> </w:t>
      </w:r>
    </w:p>
    <w:p w14:paraId="26CDC114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3B54FD">
        <w:rPr>
          <w:lang w:val="en-US"/>
        </w:rPr>
        <w:t>DRB.Max</w:t>
      </w:r>
      <w:r>
        <w:rPr>
          <w:lang w:val="en-US"/>
        </w:rPr>
        <w:t>RRCIna</w:t>
      </w:r>
      <w:r w:rsidRPr="003B54FD">
        <w:rPr>
          <w:lang w:val="en-US"/>
        </w:rPr>
        <w:t>ctiveUeDl</w:t>
      </w:r>
      <w:r w:rsidRPr="000663B8">
        <w:rPr>
          <w:lang w:val="en-US"/>
        </w:rPr>
        <w:t>_Filter</w:t>
      </w:r>
      <w:proofErr w:type="spellEnd"/>
      <w:r w:rsidRPr="003B54FD">
        <w:rPr>
          <w:lang w:val="en-US"/>
        </w:rPr>
        <w:t xml:space="preserve">, </w:t>
      </w:r>
      <w:r w:rsidRPr="003B54FD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3E74E327" w14:textId="35F9E922" w:rsidR="00FA77A8" w:rsidRPr="003B54FD" w:rsidRDefault="00FA77A8" w:rsidP="00FA77A8">
      <w:pPr>
        <w:pStyle w:val="B2"/>
        <w:rPr>
          <w:lang w:val="en-US"/>
        </w:rPr>
      </w:pPr>
      <w:r>
        <w:rPr>
          <w:lang w:val="en-US"/>
        </w:rPr>
        <w:lastRenderedPageBreak/>
        <w:t>w</w:t>
      </w:r>
      <w:r w:rsidRPr="000663B8">
        <w:rPr>
          <w:lang w:val="en-US"/>
        </w:rPr>
        <w:t>here PLMN represents the PLMN ID, QoS represents the mapped 5QI</w:t>
      </w:r>
      <w:del w:id="50" w:author="Zu Qiang" w:date="2025-08-13T16:18:00Z" w16du:dateUtc="2025-08-13T20:18:00Z">
        <w:r w:rsidRPr="000663B8" w:rsidDel="00B52FFA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253B1334" w14:textId="77777777" w:rsidR="00FA77A8" w:rsidRPr="003B54FD" w:rsidRDefault="00FA77A8" w:rsidP="00FA77A8">
      <w:pPr>
        <w:pStyle w:val="B1"/>
      </w:pPr>
      <w:r w:rsidRPr="003B54FD">
        <w:t>f)</w:t>
      </w:r>
      <w:r w:rsidRPr="003B54FD">
        <w:tab/>
      </w:r>
      <w:proofErr w:type="spellStart"/>
      <w:r w:rsidRPr="003B54FD">
        <w:t>NRCellDU</w:t>
      </w:r>
      <w:proofErr w:type="spellEnd"/>
      <w:r w:rsidRPr="003B54FD">
        <w:t>.</w:t>
      </w:r>
    </w:p>
    <w:p w14:paraId="665C8908" w14:textId="77777777" w:rsidR="00FA77A8" w:rsidRPr="003B54FD" w:rsidRDefault="00FA77A8" w:rsidP="00FA77A8">
      <w:pPr>
        <w:pStyle w:val="B1"/>
      </w:pPr>
      <w:r w:rsidRPr="003B54FD">
        <w:t>g)</w:t>
      </w:r>
      <w:r w:rsidRPr="003B54FD">
        <w:tab/>
        <w:t>Valid for packet switched traffic.</w:t>
      </w:r>
    </w:p>
    <w:p w14:paraId="0701DB44" w14:textId="77777777" w:rsidR="00FA77A8" w:rsidRPr="003B54FD" w:rsidRDefault="00FA77A8" w:rsidP="00FA77A8">
      <w:pPr>
        <w:pStyle w:val="B1"/>
      </w:pPr>
      <w:r w:rsidRPr="003B54FD">
        <w:rPr>
          <w:lang w:eastAsia="zh-CN"/>
        </w:rPr>
        <w:t>h)</w:t>
      </w:r>
      <w:r w:rsidRPr="003B54FD">
        <w:rPr>
          <w:lang w:eastAsia="zh-CN"/>
        </w:rPr>
        <w:tab/>
        <w:t>5GS.</w:t>
      </w:r>
    </w:p>
    <w:p w14:paraId="6D456DA2" w14:textId="77777777" w:rsidR="00FA77A8" w:rsidRDefault="00FA77A8" w:rsidP="00FA77A8">
      <w:pPr>
        <w:pStyle w:val="B1"/>
      </w:pPr>
      <w:proofErr w:type="spellStart"/>
      <w:r w:rsidRPr="003B54FD">
        <w:rPr>
          <w:lang w:eastAsia="zh-CN"/>
        </w:rPr>
        <w:t>i</w:t>
      </w:r>
      <w:proofErr w:type="spellEnd"/>
      <w:r w:rsidRPr="003B54FD">
        <w:rPr>
          <w:lang w:eastAsia="zh-CN"/>
        </w:rPr>
        <w:t>)</w:t>
      </w:r>
      <w:r w:rsidRPr="003B54FD">
        <w:rPr>
          <w:lang w:eastAsia="zh-CN"/>
        </w:rPr>
        <w:tab/>
        <w:t>One usage of this measurement is for performance assurance within integrity area (user plane connection quality).</w:t>
      </w:r>
    </w:p>
    <w:p w14:paraId="25478B83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51" w:name="_Toc20252440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1B8BC6F5" w14:textId="4778DE10" w:rsidR="00FA77A8" w:rsidRPr="00292418" w:rsidRDefault="00FA77A8" w:rsidP="00FA77A8">
      <w:pPr>
        <w:pStyle w:val="Heading5"/>
        <w:rPr>
          <w:color w:val="000000"/>
        </w:rPr>
      </w:pPr>
      <w:r w:rsidRPr="00292418">
        <w:rPr>
          <w:color w:val="000000"/>
        </w:rPr>
        <w:t>5.1.1.</w:t>
      </w:r>
      <w:r>
        <w:rPr>
          <w:color w:val="000000"/>
        </w:rPr>
        <w:t>23.</w:t>
      </w:r>
      <w:r>
        <w:rPr>
          <w:rFonts w:hint="eastAsia"/>
          <w:color w:val="000000"/>
          <w:lang w:eastAsia="zh-CN"/>
        </w:rPr>
        <w:t>9</w:t>
      </w:r>
      <w:r w:rsidRPr="00292418">
        <w:rPr>
          <w:color w:val="000000"/>
        </w:rPr>
        <w:tab/>
      </w:r>
      <w:r w:rsidRPr="007A668C">
        <w:rPr>
          <w:color w:val="000000"/>
        </w:rPr>
        <w:t xml:space="preserve">Mean </w:t>
      </w:r>
      <w:r w:rsidRPr="007A668C">
        <w:rPr>
          <w:lang w:eastAsia="ja-JP"/>
        </w:rPr>
        <w:t xml:space="preserve">number </w:t>
      </w:r>
      <w:r w:rsidRPr="00292418">
        <w:rPr>
          <w:lang w:eastAsia="ja-JP"/>
        </w:rPr>
        <w:t xml:space="preserve">of Active UEs </w:t>
      </w:r>
      <w:r>
        <w:t xml:space="preserve">in </w:t>
      </w:r>
      <w:r w:rsidRPr="00026712">
        <w:t>RRC_INACTIVE</w:t>
      </w:r>
      <w:r>
        <w:t xml:space="preserve"> </w:t>
      </w:r>
      <w:ins w:id="52" w:author="Zu Qiang" w:date="2025-08-13T16:18:00Z">
        <w:r w:rsidR="00040310" w:rsidRPr="00040310">
          <w:rPr>
            <w:lang w:val="en-CA"/>
          </w:rPr>
          <w:t xml:space="preserve">with ongoing SDT procedure </w:t>
        </w:r>
      </w:ins>
      <w:del w:id="53" w:author="Zu Qiang" w:date="2025-08-13T16:18:00Z" w16du:dateUtc="2025-08-13T20:18:00Z">
        <w:r w:rsidDel="00040310">
          <w:delText>state</w:delText>
        </w:r>
        <w:r w:rsidRPr="00292418" w:rsidDel="00040310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51"/>
    </w:p>
    <w:p w14:paraId="5C5C5615" w14:textId="2CF18C46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ean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54" w:author="Zu Qiang" w:date="2025-08-26T10:20:00Z" w16du:dateUtc="2025-08-26T14:20:00Z">
        <w:r w:rsidR="006605EB">
          <w:t xml:space="preserve">with ongoing SDT procedure </w:t>
        </w:r>
      </w:ins>
      <w:r>
        <w:t xml:space="preserve">in the UL </w:t>
      </w:r>
      <w:r w:rsidRPr="00292418">
        <w:t xml:space="preserve">in an </w:t>
      </w:r>
      <w:proofErr w:type="spellStart"/>
      <w:r w:rsidRPr="00292418">
        <w:t>NRCellDU</w:t>
      </w:r>
      <w:proofErr w:type="spellEnd"/>
      <w:r w:rsidRPr="00292418">
        <w:t xml:space="preserve">. The measurement is </w:t>
      </w:r>
      <w:r w:rsidRPr="000663B8">
        <w:t>calculated per PLMN ID and</w:t>
      </w:r>
      <w:r w:rsidRPr="00292418">
        <w:t xml:space="preserve"> per QoS level </w:t>
      </w:r>
      <w:del w:id="55" w:author="Zu Qiang" w:date="2025-08-13T16:18:00Z" w16du:dateUtc="2025-08-13T20:18:00Z">
        <w:r w:rsidRPr="00292418" w:rsidDel="00040310">
          <w:delText xml:space="preserve">(mapped 5QI or/and QCI in </w:delText>
        </w:r>
        <w:r w:rsidDel="00040310">
          <w:delText>EN-DC</w:delText>
        </w:r>
        <w:r w:rsidRPr="00292418" w:rsidDel="00040310">
          <w:delText xml:space="preserve">) </w:delText>
        </w:r>
      </w:del>
      <w:r w:rsidRPr="00292418">
        <w:t>and per</w:t>
      </w:r>
      <w:r w:rsidRPr="000663B8">
        <w:t xml:space="preserve"> supported</w:t>
      </w:r>
      <w:r w:rsidRPr="00292418">
        <w:t xml:space="preserve"> S-NSSAI. </w:t>
      </w:r>
    </w:p>
    <w:p w14:paraId="5D5F3C7E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29A097F3" w14:textId="3EF0DCC7" w:rsidR="00FA77A8" w:rsidRPr="00292418" w:rsidRDefault="00FA77A8" w:rsidP="00FA77A8">
      <w:pPr>
        <w:pStyle w:val="B1"/>
      </w:pPr>
      <w:r w:rsidRPr="00292418">
        <w:t>c)</w:t>
      </w:r>
      <w:r w:rsidRPr="00292418">
        <w:tab/>
        <w:t xml:space="preserve">This measurement is </w:t>
      </w:r>
      <w:r w:rsidRPr="007A668C">
        <w:t>obtained by aggregating the</w:t>
      </w:r>
      <w:r>
        <w:t xml:space="preserve"> </w:t>
      </w:r>
      <w:r w:rsidRPr="00292418">
        <w:t xml:space="preserve">measurement </w:t>
      </w:r>
      <w:r>
        <w:t>"</w:t>
      </w:r>
      <w:r w:rsidRPr="007A668C">
        <w:t xml:space="preserve">Mean number of Active UEs </w:t>
      </w:r>
      <w:del w:id="56" w:author="Zu Qiang" w:date="2025-08-26T08:13:00Z" w16du:dateUtc="2025-08-26T12:13:00Z">
        <w:r w:rsidDel="00DE7999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57" w:author="Zu Qiang" w:date="2025-08-26T08:13:00Z" w16du:dateUtc="2025-08-26T12:13:00Z">
        <w:r w:rsidR="00DE7999">
          <w:t>with ongoing SDT procedure</w:t>
        </w:r>
        <w:r w:rsidR="00DE7999" w:rsidDel="00DE7999">
          <w:t xml:space="preserve"> </w:t>
        </w:r>
      </w:ins>
      <w:del w:id="58" w:author="Zu Qiang" w:date="2025-08-26T08:13:00Z" w16du:dateUtc="2025-08-26T12:13:00Z">
        <w:r w:rsidDel="00DE7999">
          <w:delText>state)</w:delText>
        </w:r>
      </w:del>
      <w:r>
        <w:t xml:space="preserve"> </w:t>
      </w:r>
      <w:r w:rsidRPr="007A668C">
        <w:t>in the UL per DRB per cell</w:t>
      </w:r>
      <w:r>
        <w:t>"</w:t>
      </w:r>
      <w:r w:rsidRPr="007A668C">
        <w:t xml:space="preserve"> (see clause 4.2.1.3</w:t>
      </w:r>
      <w:ins w:id="59" w:author="Zu Qiang" w:date="2025-08-13T16:18:00Z" w16du:dateUtc="2025-08-13T20:18:00Z">
        <w:r w:rsidR="00040310">
          <w:t>a.4</w:t>
        </w:r>
      </w:ins>
      <w:r>
        <w:t xml:space="preserve"> in TS 38.314 [29])</w:t>
      </w:r>
      <w:r w:rsidRPr="00292418">
        <w:t xml:space="preserve">. </w:t>
      </w:r>
      <w:r w:rsidRPr="000663B8">
        <w:t>The measurement is performed per PLMN ID and per QoS level (mapped 5QI</w:t>
      </w:r>
      <w:del w:id="60" w:author="Zu Qiang" w:date="2025-08-13T16:18:00Z" w16du:dateUtc="2025-08-13T20:18:00Z">
        <w:r w:rsidRPr="000663B8" w:rsidDel="00040310">
          <w:delText xml:space="preserve"> or/and QCI in </w:delText>
        </w:r>
        <w:r w:rsidDel="00040310">
          <w:delText>EN-DC</w:delText>
        </w:r>
      </w:del>
      <w:r w:rsidRPr="000663B8">
        <w:t>) and per supported S-NSSAI.</w:t>
      </w:r>
    </w:p>
    <w:p w14:paraId="10F20784" w14:textId="77777777" w:rsidR="00FA77A8" w:rsidRDefault="00FA77A8" w:rsidP="00FA77A8">
      <w:pPr>
        <w:pStyle w:val="B1"/>
      </w:pPr>
      <w:r w:rsidRPr="00292418">
        <w:t>d)</w:t>
      </w:r>
      <w:r w:rsidRPr="00292418">
        <w:tab/>
      </w:r>
      <w:r w:rsidRPr="000663B8">
        <w:t>Each measurement is a single integer value.</w:t>
      </w:r>
      <w:r>
        <w:t xml:space="preserve"> The number of measurements is equal to the number of PLMNs multiplied by the number of QoS levels multiplied by the number of supported S-NSSAIs.</w:t>
      </w:r>
    </w:p>
    <w:p w14:paraId="30171C4F" w14:textId="77777777" w:rsidR="00FA77A8" w:rsidRPr="00292418" w:rsidRDefault="00FA77A8" w:rsidP="00FA77A8">
      <w:pPr>
        <w:pStyle w:val="B2"/>
      </w:pPr>
      <w:r>
        <w:rPr>
          <w:rFonts w:hint="eastAsia"/>
        </w:rPr>
        <w:t>[Total No. of measurement instances] x [No. of filter values for all measurements] (DL and UL) ≤ 100.</w:t>
      </w:r>
    </w:p>
    <w:p w14:paraId="01A5D5E0" w14:textId="77777777" w:rsidR="00FA77A8" w:rsidRDefault="00FA77A8" w:rsidP="00FA77A8">
      <w:pPr>
        <w:pStyle w:val="B1"/>
        <w:rPr>
          <w:lang w:val="en-US"/>
        </w:rPr>
      </w:pPr>
      <w:r w:rsidRPr="00292418">
        <w:t>e)</w:t>
      </w:r>
      <w:r>
        <w:tab/>
      </w:r>
      <w:r w:rsidRPr="00292418">
        <w:rPr>
          <w:lang w:val="en-US"/>
        </w:rPr>
        <w:t xml:space="preserve">The </w:t>
      </w:r>
      <w:r w:rsidRPr="00292418">
        <w:t xml:space="preserve">measurement name has the form </w:t>
      </w:r>
      <w:proofErr w:type="spellStart"/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proofErr w:type="spellEnd"/>
      <w:r>
        <w:rPr>
          <w:lang w:val="en-US"/>
        </w:rPr>
        <w:t>,</w:t>
      </w:r>
      <w:r w:rsidRPr="00292418">
        <w:rPr>
          <w:lang w:val="en-US"/>
        </w:rPr>
        <w:t xml:space="preserve"> </w:t>
      </w:r>
      <w:r>
        <w:rPr>
          <w:lang w:val="en-US"/>
        </w:rPr>
        <w:t>or</w:t>
      </w:r>
      <w:r w:rsidRPr="00292418">
        <w:rPr>
          <w:lang w:val="en-US"/>
        </w:rPr>
        <w:t xml:space="preserve"> </w:t>
      </w:r>
    </w:p>
    <w:p w14:paraId="520A9750" w14:textId="77777777" w:rsidR="00FA77A8" w:rsidRPr="000663B8" w:rsidRDefault="00FA77A8" w:rsidP="00FA77A8">
      <w:pPr>
        <w:pStyle w:val="B1"/>
        <w:ind w:hanging="1"/>
        <w:rPr>
          <w:lang w:val="en-US"/>
        </w:rPr>
      </w:pPr>
      <w:proofErr w:type="spellStart"/>
      <w:r w:rsidRPr="00292418">
        <w:rPr>
          <w:lang w:val="en-US"/>
        </w:rPr>
        <w:t>DRB.Mean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r w:rsidRPr="000663B8">
        <w:rPr>
          <w:lang w:val="en-US"/>
        </w:rPr>
        <w:t>_Filter</w:t>
      </w:r>
      <w:proofErr w:type="spellEnd"/>
      <w:r w:rsidRPr="00292418">
        <w:rPr>
          <w:lang w:val="en-US"/>
        </w:rPr>
        <w:t xml:space="preserve">, </w:t>
      </w:r>
      <w:r w:rsidRPr="00292418">
        <w:rPr>
          <w:lang w:val="en-US"/>
        </w:rPr>
        <w:br/>
      </w:r>
      <w:r>
        <w:rPr>
          <w:lang w:val="en-US"/>
        </w:rPr>
        <w:t>w</w:t>
      </w:r>
      <w:r w:rsidRPr="000663B8">
        <w:rPr>
          <w:lang w:val="en-US"/>
        </w:rPr>
        <w:t xml:space="preserve">here filter is a combination of PLMN and QoS and </w:t>
      </w:r>
      <w:r w:rsidRPr="00D65C3E">
        <w:rPr>
          <w:i/>
          <w:iCs/>
          <w:lang w:val="en-US"/>
        </w:rPr>
        <w:t>SNSSAI</w:t>
      </w:r>
      <w:r>
        <w:rPr>
          <w:lang w:val="en-US"/>
        </w:rPr>
        <w:t>,</w:t>
      </w:r>
    </w:p>
    <w:p w14:paraId="7B5BC6F4" w14:textId="56EA29B6" w:rsidR="00FA77A8" w:rsidRPr="00292418" w:rsidRDefault="00FA77A8" w:rsidP="00FA77A8">
      <w:pPr>
        <w:pStyle w:val="B2"/>
        <w:rPr>
          <w:lang w:val="en-US"/>
        </w:rPr>
      </w:pPr>
      <w:r>
        <w:rPr>
          <w:lang w:val="en-US"/>
        </w:rPr>
        <w:t>w</w:t>
      </w:r>
      <w:r w:rsidRPr="000663B8">
        <w:rPr>
          <w:lang w:val="en-US"/>
        </w:rPr>
        <w:t>here PLMN represents the PLMN ID, QoS represents the mapped 5QI</w:t>
      </w:r>
      <w:del w:id="61" w:author="Zu Qiang" w:date="2025-08-13T16:18:00Z" w16du:dateUtc="2025-08-13T20:18:00Z">
        <w:r w:rsidRPr="000663B8" w:rsidDel="00040310">
          <w:rPr>
            <w:lang w:val="en-US"/>
          </w:rPr>
          <w:delText xml:space="preserve"> or/and QCI level</w:delText>
        </w:r>
      </w:del>
      <w:r w:rsidRPr="000663B8">
        <w:rPr>
          <w:lang w:val="en-US"/>
        </w:rPr>
        <w:t xml:space="preserve">, and </w:t>
      </w:r>
      <w:r w:rsidRPr="00D65C3E">
        <w:rPr>
          <w:i/>
          <w:iCs/>
          <w:lang w:val="en-US"/>
        </w:rPr>
        <w:t>SNSSAI</w:t>
      </w:r>
      <w:r w:rsidRPr="000663B8">
        <w:rPr>
          <w:lang w:val="en-US"/>
        </w:rPr>
        <w:t xml:space="preserve"> represents S-NSSAI. </w:t>
      </w:r>
    </w:p>
    <w:p w14:paraId="0AEC83B8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</w:r>
      <w:proofErr w:type="spellStart"/>
      <w:r w:rsidRPr="00292418">
        <w:t>NRCellDU</w:t>
      </w:r>
      <w:proofErr w:type="spellEnd"/>
      <w:r w:rsidRPr="00292418">
        <w:t>.</w:t>
      </w:r>
    </w:p>
    <w:p w14:paraId="2E85CDBC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5E327F5C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524CD2FF" w14:textId="77777777" w:rsidR="00FA77A8" w:rsidRDefault="00FA77A8" w:rsidP="00FA77A8">
      <w:pPr>
        <w:pStyle w:val="B1"/>
        <w:rPr>
          <w:lang w:eastAsia="zh-CN"/>
        </w:rPr>
      </w:pPr>
      <w:proofErr w:type="spellStart"/>
      <w:r w:rsidRPr="00292418">
        <w:rPr>
          <w:lang w:eastAsia="zh-CN"/>
        </w:rPr>
        <w:t>i</w:t>
      </w:r>
      <w:proofErr w:type="spellEnd"/>
      <w:r w:rsidRPr="00292418">
        <w:rPr>
          <w:lang w:eastAsia="zh-CN"/>
        </w:rPr>
        <w:t>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12EEAB89" w14:textId="77777777" w:rsidR="00360CF8" w:rsidRPr="00D12109" w:rsidRDefault="00360CF8" w:rsidP="00360CF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2" w:name="_Toc202524409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68477406" w14:textId="00BA6E54" w:rsidR="00FA77A8" w:rsidRPr="00292418" w:rsidRDefault="00FA77A8" w:rsidP="00FA77A8">
      <w:pPr>
        <w:pStyle w:val="Heading5"/>
        <w:rPr>
          <w:color w:val="000000"/>
        </w:rPr>
      </w:pPr>
      <w:r>
        <w:rPr>
          <w:color w:val="000000"/>
        </w:rPr>
        <w:t>5.1.1.23.</w:t>
      </w:r>
      <w:r>
        <w:rPr>
          <w:rFonts w:hint="eastAsia"/>
          <w:color w:val="000000"/>
          <w:lang w:eastAsia="zh-CN"/>
        </w:rPr>
        <w:t>10</w:t>
      </w:r>
      <w:r w:rsidRPr="00A005B5">
        <w:rPr>
          <w:color w:val="000000"/>
        </w:rPr>
        <w:tab/>
      </w:r>
      <w:r w:rsidRPr="00292418">
        <w:rPr>
          <w:lang w:eastAsia="ja-JP"/>
        </w:rPr>
        <w:t xml:space="preserve">Max number of Active UEs </w:t>
      </w:r>
      <w:r>
        <w:t xml:space="preserve">in </w:t>
      </w:r>
      <w:r w:rsidRPr="00026712">
        <w:t>RRC_INACTIVE</w:t>
      </w:r>
      <w:r>
        <w:t xml:space="preserve"> </w:t>
      </w:r>
      <w:ins w:id="63" w:author="Zu Qiang" w:date="2025-08-13T16:19:00Z">
        <w:r w:rsidR="00B20CBE" w:rsidRPr="00B20CBE">
          <w:rPr>
            <w:lang w:val="en-CA"/>
          </w:rPr>
          <w:t xml:space="preserve">with ongoing SDT procedure </w:t>
        </w:r>
      </w:ins>
      <w:del w:id="64" w:author="Zu Qiang" w:date="2025-08-13T16:19:00Z" w16du:dateUtc="2025-08-13T20:19:00Z">
        <w:r w:rsidDel="00B20CBE">
          <w:delText>state</w:delText>
        </w:r>
        <w:r w:rsidRPr="00292418" w:rsidDel="00B20CBE">
          <w:rPr>
            <w:lang w:eastAsia="ja-JP"/>
          </w:rPr>
          <w:delText xml:space="preserve"> </w:delText>
        </w:r>
      </w:del>
      <w:r w:rsidRPr="00292418">
        <w:rPr>
          <w:lang w:eastAsia="ja-JP"/>
        </w:rPr>
        <w:t>in the UL per cell</w:t>
      </w:r>
      <w:bookmarkEnd w:id="62"/>
    </w:p>
    <w:p w14:paraId="183AFFE5" w14:textId="1974B667" w:rsidR="00FA77A8" w:rsidRPr="00292418" w:rsidRDefault="00FA77A8" w:rsidP="00FA77A8">
      <w:pPr>
        <w:pStyle w:val="B1"/>
      </w:pPr>
      <w:r w:rsidRPr="00292418">
        <w:t>a)</w:t>
      </w:r>
      <w:r w:rsidRPr="00292418">
        <w:tab/>
        <w:t xml:space="preserve">This measurement provides the max number of active UEs </w:t>
      </w:r>
      <w:r>
        <w:t xml:space="preserve">(in </w:t>
      </w:r>
      <w:r w:rsidRPr="00026712">
        <w:t>RRC_INACTIVE</w:t>
      </w:r>
      <w:r>
        <w:t xml:space="preserve"> state) </w:t>
      </w:r>
      <w:ins w:id="65" w:author="Zu Qiang" w:date="2025-08-26T10:21:00Z" w16du:dateUtc="2025-08-26T14:21:00Z">
        <w:r w:rsidR="00963D51">
          <w:t xml:space="preserve">with ongoing SDT procedure </w:t>
        </w:r>
      </w:ins>
      <w:r>
        <w:t xml:space="preserve">in the UL </w:t>
      </w:r>
      <w:r w:rsidRPr="00292418">
        <w:t xml:space="preserve">in an </w:t>
      </w:r>
      <w:proofErr w:type="spellStart"/>
      <w:r w:rsidRPr="00292418">
        <w:t>NRCellDU</w:t>
      </w:r>
      <w:proofErr w:type="spellEnd"/>
      <w:r w:rsidRPr="00292418">
        <w:t xml:space="preserve">. The measurement is </w:t>
      </w:r>
      <w:r w:rsidRPr="00CE7AD5">
        <w:rPr>
          <w:color w:val="000000"/>
        </w:rPr>
        <w:t>calculated per PLMN ID</w:t>
      </w:r>
      <w:ins w:id="66" w:author="Zu Qiang" w:date="2025-08-26T08:14:00Z" w16du:dateUtc="2025-08-26T12:14:00Z">
        <w:r w:rsidR="00F71FD4">
          <w:rPr>
            <w:color w:val="000000"/>
          </w:rPr>
          <w:t>,</w:t>
        </w:r>
      </w:ins>
      <w:r w:rsidRPr="00CE7AD5">
        <w:rPr>
          <w:color w:val="000000"/>
        </w:rPr>
        <w:t xml:space="preserve"> </w:t>
      </w:r>
      <w:del w:id="67" w:author="Zu Qiang" w:date="2025-08-26T08:14:00Z" w16du:dateUtc="2025-08-26T12:14:00Z">
        <w:r w:rsidRPr="00CE7AD5" w:rsidDel="00F71FD4">
          <w:rPr>
            <w:color w:val="000000"/>
          </w:rPr>
          <w:delText>and</w:delText>
        </w:r>
        <w:r w:rsidRPr="00292418" w:rsidDel="00F71FD4">
          <w:delText xml:space="preserve"> </w:delText>
        </w:r>
      </w:del>
      <w:r w:rsidRPr="00292418">
        <w:t>per QoS level</w:t>
      </w:r>
      <w:del w:id="68" w:author="Zu Qiang" w:date="2025-08-13T16:19:00Z" w16du:dateUtc="2025-08-13T20:19:00Z">
        <w:r w:rsidRPr="00292418" w:rsidDel="00B20CBE">
          <w:delText xml:space="preserve"> (mapped 5QI or/and QCI in </w:delText>
        </w:r>
        <w:r w:rsidDel="00B20CBE">
          <w:delText>EN-DC</w:delText>
        </w:r>
        <w:r w:rsidRPr="00292418" w:rsidDel="00B20CBE">
          <w:delText>)</w:delText>
        </w:r>
      </w:del>
      <w:r>
        <w:rPr>
          <w:rFonts w:hint="eastAsia"/>
          <w:lang w:val="en-US" w:eastAsia="zh-CN"/>
        </w:rPr>
        <w:t>,</w:t>
      </w:r>
      <w:r w:rsidRPr="00292418">
        <w:t xml:space="preserve"> </w:t>
      </w:r>
      <w:del w:id="69" w:author="Zu Qiang" w:date="2025-08-13T16:19:00Z" w16du:dateUtc="2025-08-13T20:19:00Z">
        <w:r w:rsidRPr="00292418" w:rsidDel="00360CF8">
          <w:delText xml:space="preserve">subcounters </w:delText>
        </w:r>
      </w:del>
      <w:ins w:id="70" w:author="Zu Qiang" w:date="2025-08-26T08:14:00Z" w16du:dateUtc="2025-08-26T12:14:00Z">
        <w:r w:rsidR="00F71FD4">
          <w:t xml:space="preserve">and </w:t>
        </w:r>
      </w:ins>
      <w:r w:rsidRPr="00292418">
        <w:t>per S-NSSAI</w:t>
      </w:r>
      <w:del w:id="71" w:author="Zu Qiang" w:date="2025-08-26T08:14:00Z" w16du:dateUtc="2025-08-26T12:14:00Z">
        <w:r w:rsidDel="00F71FD4">
          <w:rPr>
            <w:rFonts w:hint="eastAsia"/>
            <w:lang w:val="en-US" w:eastAsia="zh-CN"/>
          </w:rPr>
          <w:delText xml:space="preserve"> and </w:delText>
        </w:r>
        <w:r w:rsidDel="00F71FD4">
          <w:delText>per</w:delText>
        </w:r>
        <w:r w:rsidDel="00F71FD4">
          <w:rPr>
            <w:rFonts w:hint="eastAsia"/>
            <w:lang w:val="en-US" w:eastAsia="zh-CN"/>
          </w:rPr>
          <w:delText xml:space="preserve"> </w:delText>
        </w:r>
        <w:r w:rsidDel="00F71FD4">
          <w:delText xml:space="preserve">supported </w:delText>
        </w:r>
        <w:r w:rsidDel="00F71FD4">
          <w:rPr>
            <w:rFonts w:hint="eastAsia"/>
            <w:lang w:val="en-US" w:eastAsia="zh-CN"/>
          </w:rPr>
          <w:delText>PLMN ID</w:delText>
        </w:r>
      </w:del>
      <w:r w:rsidRPr="00292418">
        <w:t xml:space="preserve">. </w:t>
      </w:r>
    </w:p>
    <w:p w14:paraId="2A77B561" w14:textId="77777777" w:rsidR="00FA77A8" w:rsidRPr="00292418" w:rsidRDefault="00FA77A8" w:rsidP="00FA77A8">
      <w:pPr>
        <w:pStyle w:val="B1"/>
      </w:pPr>
      <w:r w:rsidRPr="00292418">
        <w:t>b)</w:t>
      </w:r>
      <w:r w:rsidRPr="00292418">
        <w:tab/>
        <w:t>DER (n=1)</w:t>
      </w:r>
    </w:p>
    <w:p w14:paraId="4D762520" w14:textId="436ADCE7" w:rsidR="00FA77A8" w:rsidRPr="00D65C3E" w:rsidRDefault="00FA77A8" w:rsidP="00FA77A8">
      <w:pPr>
        <w:pStyle w:val="B1"/>
      </w:pPr>
      <w:r w:rsidRPr="00D65C3E">
        <w:t>c)</w:t>
      </w:r>
      <w:r w:rsidRPr="00D65C3E">
        <w:tab/>
        <w:t xml:space="preserve">This measurement is defined by the measurement "Max number of Active UEs </w:t>
      </w:r>
      <w:del w:id="72" w:author="Zu Qiang" w:date="2025-08-13T16:19:00Z" w16du:dateUtc="2025-08-13T20:19:00Z">
        <w:r w:rsidDel="00360CF8">
          <w:delText>(</w:delText>
        </w:r>
      </w:del>
      <w:r>
        <w:t xml:space="preserve">in </w:t>
      </w:r>
      <w:r w:rsidRPr="00026712">
        <w:t>RRC_INACTIVE</w:t>
      </w:r>
      <w:r>
        <w:t xml:space="preserve"> </w:t>
      </w:r>
      <w:ins w:id="73" w:author="Zu Qiang" w:date="2025-08-13T16:20:00Z">
        <w:r w:rsidR="00360CF8" w:rsidRPr="00360CF8">
          <w:t xml:space="preserve">with ongoing SDT procedure </w:t>
        </w:r>
      </w:ins>
      <w:del w:id="74" w:author="Zu Qiang" w:date="2025-08-13T16:20:00Z" w16du:dateUtc="2025-08-13T20:20:00Z">
        <w:r w:rsidDel="00360CF8">
          <w:delText>s</w:delText>
        </w:r>
      </w:del>
      <w:del w:id="75" w:author="Zu Qiang" w:date="2025-08-13T16:19:00Z" w16du:dateUtc="2025-08-13T20:19:00Z">
        <w:r w:rsidDel="00360CF8">
          <w:delText>tate)</w:delText>
        </w:r>
      </w:del>
      <w:r>
        <w:t xml:space="preserve"> </w:t>
      </w:r>
      <w:r w:rsidRPr="00D65C3E">
        <w:t>in the UL per DRB per cell" (see clause 4.2.1.3</w:t>
      </w:r>
      <w:ins w:id="76" w:author="Zu Qiang" w:date="2025-08-13T16:19:00Z" w16du:dateUtc="2025-08-13T20:19:00Z">
        <w:r w:rsidR="00360CF8">
          <w:t>a.5</w:t>
        </w:r>
      </w:ins>
      <w:r w:rsidRPr="00D65C3E">
        <w:t xml:space="preserve"> in TS 38.314 [29]). </w:t>
      </w:r>
      <w:r w:rsidRPr="00D65C3E">
        <w:rPr>
          <w:color w:val="000000"/>
        </w:rPr>
        <w:t xml:space="preserve">The </w:t>
      </w:r>
      <w:r w:rsidRPr="00D65C3E">
        <w:rPr>
          <w:color w:val="000000"/>
        </w:rPr>
        <w:lastRenderedPageBreak/>
        <w:t>measurement is performed per PLMN ID and per QoS level (mapped 5QI</w:t>
      </w:r>
      <w:del w:id="77" w:author="Zu Qiang" w:date="2025-08-13T16:20:00Z" w16du:dateUtc="2025-08-13T20:20:00Z">
        <w:r w:rsidRPr="00D65C3E" w:rsidDel="00360CF8">
          <w:rPr>
            <w:color w:val="000000"/>
          </w:rPr>
          <w:delText xml:space="preserve"> or</w:delText>
        </w:r>
        <w:r w:rsidRPr="00D65C3E" w:rsidDel="00360CF8">
          <w:delText>/and</w:delText>
        </w:r>
        <w:r w:rsidRPr="00D65C3E" w:rsidDel="00360CF8">
          <w:rPr>
            <w:color w:val="000000"/>
          </w:rPr>
          <w:delText xml:space="preserve"> QCI in </w:delText>
        </w:r>
        <w:r w:rsidDel="00360CF8">
          <w:rPr>
            <w:color w:val="000000"/>
          </w:rPr>
          <w:delText>EN-DC</w:delText>
        </w:r>
      </w:del>
      <w:r w:rsidRPr="00D65C3E">
        <w:rPr>
          <w:color w:val="000000"/>
        </w:rPr>
        <w:t>) and per supported S-NSSAI.</w:t>
      </w:r>
      <w:r w:rsidRPr="00D65C3E" w:rsidDel="00421ED7">
        <w:t xml:space="preserve"> </w:t>
      </w:r>
    </w:p>
    <w:p w14:paraId="487B2320" w14:textId="77777777" w:rsidR="00FA77A8" w:rsidRPr="00D65C3E" w:rsidRDefault="00FA77A8" w:rsidP="00FA77A8">
      <w:pPr>
        <w:pStyle w:val="B1"/>
      </w:pPr>
      <w:r w:rsidRPr="00D65C3E">
        <w:t>d)</w:t>
      </w:r>
      <w:r w:rsidRPr="00D65C3E">
        <w:tab/>
        <w:t>Each measurement is a single integer value. The number of measurements is equal to the number of PLMNs multiplied by the number of QoS levels multiplied by the number of supported S-NSSAIs.</w:t>
      </w:r>
      <w:r w:rsidRPr="00D65C3E">
        <w:br/>
        <w:t xml:space="preserve">[Total </w:t>
      </w:r>
      <w:r w:rsidRPr="00D65C3E">
        <w:rPr>
          <w:rFonts w:hint="eastAsia"/>
        </w:rPr>
        <w:t>N</w:t>
      </w:r>
      <w:r w:rsidRPr="00D65C3E">
        <w:t xml:space="preserve">o. of measurement instances] x [No. of filter values for all measurements] (DL and UL) </w:t>
      </w:r>
      <w:r w:rsidRPr="00D65C3E">
        <w:rPr>
          <w:rFonts w:hint="eastAsia"/>
        </w:rPr>
        <w:t>≤</w:t>
      </w:r>
      <w:r w:rsidRPr="00D65C3E">
        <w:t xml:space="preserve"> 100.</w:t>
      </w:r>
    </w:p>
    <w:p w14:paraId="36FF6F0C" w14:textId="77777777" w:rsidR="00FA77A8" w:rsidRDefault="00FA77A8" w:rsidP="00FA77A8">
      <w:pPr>
        <w:pStyle w:val="B1"/>
        <w:rPr>
          <w:lang w:val="en-US"/>
        </w:rPr>
      </w:pPr>
      <w:r w:rsidRPr="00D65C3E">
        <w:t>e)</w:t>
      </w:r>
      <w:r w:rsidRPr="00D65C3E">
        <w:tab/>
      </w:r>
      <w:r w:rsidRPr="00D65C3E">
        <w:rPr>
          <w:lang w:val="en-US"/>
        </w:rPr>
        <w:t xml:space="preserve">The </w:t>
      </w:r>
      <w:r w:rsidRPr="00D65C3E">
        <w:t xml:space="preserve">measurement name has the form </w:t>
      </w:r>
      <w:proofErr w:type="spellStart"/>
      <w:r w:rsidRPr="00292418">
        <w:rPr>
          <w:lang w:val="en-US"/>
        </w:rPr>
        <w:t>DRB.Max</w:t>
      </w:r>
      <w:r>
        <w:rPr>
          <w:lang w:val="en-US"/>
        </w:rPr>
        <w:t>RRCIna</w:t>
      </w:r>
      <w:r w:rsidRPr="00292418">
        <w:rPr>
          <w:lang w:val="en-US"/>
        </w:rPr>
        <w:t>ctiveUeUl</w:t>
      </w:r>
      <w:proofErr w:type="spellEnd"/>
      <w:r w:rsidRPr="00292418">
        <w:rPr>
          <w:lang w:val="en-US"/>
        </w:rPr>
        <w:t xml:space="preserve">, </w:t>
      </w:r>
      <w:r>
        <w:rPr>
          <w:lang w:val="en-US"/>
        </w:rPr>
        <w:t>or</w:t>
      </w:r>
      <w:r w:rsidRPr="00D65C3E">
        <w:rPr>
          <w:lang w:val="en-US"/>
        </w:rPr>
        <w:t xml:space="preserve"> </w:t>
      </w:r>
    </w:p>
    <w:p w14:paraId="0053F2D5" w14:textId="77777777" w:rsidR="00FA77A8" w:rsidRPr="00D65C3E" w:rsidRDefault="00FA77A8" w:rsidP="00FA77A8">
      <w:pPr>
        <w:pStyle w:val="B1"/>
        <w:ind w:firstLine="0"/>
        <w:rPr>
          <w:lang w:val="en-US"/>
        </w:rPr>
      </w:pPr>
      <w:proofErr w:type="spellStart"/>
      <w:r w:rsidRPr="00D65C3E">
        <w:rPr>
          <w:lang w:val="en-US"/>
        </w:rPr>
        <w:t>DRB.Max</w:t>
      </w:r>
      <w:r>
        <w:rPr>
          <w:lang w:val="en-US"/>
        </w:rPr>
        <w:t>RRCIna</w:t>
      </w:r>
      <w:r w:rsidRPr="00D65C3E">
        <w:rPr>
          <w:lang w:val="en-US"/>
        </w:rPr>
        <w:t>ctiveUeUl</w:t>
      </w:r>
      <w:proofErr w:type="spellEnd"/>
      <w:r w:rsidRPr="00D65C3E">
        <w:t>_Filter</w:t>
      </w:r>
      <w:r w:rsidRPr="00D65C3E">
        <w:rPr>
          <w:lang w:val="en-US"/>
        </w:rPr>
        <w:t xml:space="preserve">, </w:t>
      </w:r>
      <w:r w:rsidRPr="00D65C3E">
        <w:rPr>
          <w:lang w:val="en-US"/>
        </w:rPr>
        <w:br/>
      </w:r>
      <w:r w:rsidRPr="00D65C3E">
        <w:t xml:space="preserve">where filter is a combination of </w:t>
      </w:r>
      <w:r w:rsidRPr="00D65C3E">
        <w:rPr>
          <w:i/>
          <w:iCs/>
        </w:rPr>
        <w:t xml:space="preserve">PLMN </w:t>
      </w:r>
      <w:r w:rsidRPr="00D65C3E">
        <w:t xml:space="preserve">and </w:t>
      </w:r>
      <w:r w:rsidRPr="00D65C3E">
        <w:rPr>
          <w:i/>
          <w:iCs/>
        </w:rPr>
        <w:t>QoS</w:t>
      </w:r>
      <w:r w:rsidRPr="00D65C3E">
        <w:t xml:space="preserve"> and </w:t>
      </w:r>
      <w:r w:rsidRPr="00D65C3E">
        <w:rPr>
          <w:i/>
          <w:iCs/>
        </w:rPr>
        <w:t>SNSSAI,</w:t>
      </w:r>
      <w:r w:rsidRPr="00D65C3E">
        <w:br/>
        <w:t>where</w:t>
      </w:r>
      <w:r w:rsidRPr="00D65C3E">
        <w:rPr>
          <w:i/>
          <w:iCs/>
        </w:rPr>
        <w:t xml:space="preserve"> PLMN </w:t>
      </w:r>
      <w:r w:rsidRPr="00D65C3E">
        <w:t xml:space="preserve">represents the PLMN ID, </w:t>
      </w:r>
      <w:r w:rsidRPr="00D65C3E">
        <w:rPr>
          <w:i/>
          <w:iCs/>
        </w:rPr>
        <w:t>QoS</w:t>
      </w:r>
      <w:r w:rsidRPr="00D65C3E">
        <w:t xml:space="preserve"> represents the mapped 5QI</w:t>
      </w:r>
      <w:del w:id="78" w:author="Zu Qiang" w:date="2025-08-13T16:20:00Z" w16du:dateUtc="2025-08-13T20:20:00Z">
        <w:r w:rsidRPr="00D65C3E" w:rsidDel="00360CF8">
          <w:delText xml:space="preserve"> or/and QCI level</w:delText>
        </w:r>
      </w:del>
      <w:r w:rsidRPr="00D65C3E">
        <w:t xml:space="preserve">, and </w:t>
      </w:r>
      <w:r w:rsidRPr="00D65C3E">
        <w:rPr>
          <w:i/>
          <w:iCs/>
        </w:rPr>
        <w:t>SNSSAI</w:t>
      </w:r>
      <w:r w:rsidRPr="00D65C3E">
        <w:t xml:space="preserve"> represents S-NSSAI.</w:t>
      </w:r>
    </w:p>
    <w:p w14:paraId="2F979631" w14:textId="77777777" w:rsidR="00FA77A8" w:rsidRPr="00292418" w:rsidRDefault="00FA77A8" w:rsidP="00FA77A8">
      <w:pPr>
        <w:pStyle w:val="B1"/>
      </w:pPr>
      <w:r w:rsidRPr="00292418">
        <w:t>f)</w:t>
      </w:r>
      <w:r w:rsidRPr="00292418">
        <w:tab/>
      </w:r>
      <w:proofErr w:type="spellStart"/>
      <w:r w:rsidRPr="00292418">
        <w:t>NRCellDU</w:t>
      </w:r>
      <w:proofErr w:type="spellEnd"/>
      <w:r w:rsidRPr="00292418">
        <w:t>.</w:t>
      </w:r>
    </w:p>
    <w:p w14:paraId="6569B436" w14:textId="77777777" w:rsidR="00FA77A8" w:rsidRPr="00292418" w:rsidRDefault="00FA77A8" w:rsidP="00FA77A8">
      <w:pPr>
        <w:pStyle w:val="B1"/>
      </w:pPr>
      <w:r w:rsidRPr="00292418">
        <w:t>g)</w:t>
      </w:r>
      <w:r w:rsidRPr="00292418">
        <w:tab/>
        <w:t>Valid for packet switched traffic.</w:t>
      </w:r>
    </w:p>
    <w:p w14:paraId="23335EC0" w14:textId="77777777" w:rsidR="00FA77A8" w:rsidRPr="00292418" w:rsidRDefault="00FA77A8" w:rsidP="00FA77A8">
      <w:pPr>
        <w:pStyle w:val="B1"/>
      </w:pPr>
      <w:r w:rsidRPr="00292418">
        <w:rPr>
          <w:lang w:eastAsia="zh-CN"/>
        </w:rPr>
        <w:t>h)</w:t>
      </w:r>
      <w:r w:rsidRPr="00292418">
        <w:rPr>
          <w:lang w:eastAsia="zh-CN"/>
        </w:rPr>
        <w:tab/>
        <w:t>5GS.</w:t>
      </w:r>
    </w:p>
    <w:p w14:paraId="04C6AB25" w14:textId="77777777" w:rsidR="00FA77A8" w:rsidRPr="003205BA" w:rsidRDefault="00FA77A8" w:rsidP="00FA77A8">
      <w:pPr>
        <w:pStyle w:val="B1"/>
        <w:rPr>
          <w:lang w:eastAsia="zh-CN"/>
        </w:rPr>
      </w:pPr>
      <w:proofErr w:type="spellStart"/>
      <w:r w:rsidRPr="00292418">
        <w:rPr>
          <w:lang w:eastAsia="zh-CN"/>
        </w:rPr>
        <w:t>i</w:t>
      </w:r>
      <w:proofErr w:type="spellEnd"/>
      <w:r w:rsidRPr="00292418">
        <w:rPr>
          <w:lang w:eastAsia="zh-CN"/>
        </w:rPr>
        <w:t>)</w:t>
      </w:r>
      <w:r w:rsidRPr="00292418">
        <w:rPr>
          <w:lang w:eastAsia="zh-CN"/>
        </w:rPr>
        <w:tab/>
        <w:t>One usage of this measurement is for performance assurance within integrity area (user plane connection quality).</w:t>
      </w:r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5EC86" w14:textId="77777777" w:rsidR="009F14DC" w:rsidRDefault="009F14DC">
      <w:pPr>
        <w:spacing w:after="0"/>
      </w:pPr>
      <w:r>
        <w:separator/>
      </w:r>
    </w:p>
  </w:endnote>
  <w:endnote w:type="continuationSeparator" w:id="0">
    <w:p w14:paraId="5B985995" w14:textId="77777777" w:rsidR="009F14DC" w:rsidRDefault="009F1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69707" w14:textId="77777777" w:rsidR="009F14DC" w:rsidRDefault="009F14DC">
      <w:pPr>
        <w:spacing w:after="0"/>
      </w:pPr>
      <w:r>
        <w:separator/>
      </w:r>
    </w:p>
  </w:footnote>
  <w:footnote w:type="continuationSeparator" w:id="0">
    <w:p w14:paraId="107CCF13" w14:textId="77777777" w:rsidR="009F14DC" w:rsidRDefault="009F14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6"/>
  </w:num>
  <w:num w:numId="6" w16cid:durableId="68114194">
    <w:abstractNumId w:val="3"/>
  </w:num>
  <w:num w:numId="7" w16cid:durableId="469565951">
    <w:abstractNumId w:val="22"/>
  </w:num>
  <w:num w:numId="8" w16cid:durableId="1585458643">
    <w:abstractNumId w:val="12"/>
  </w:num>
  <w:num w:numId="9" w16cid:durableId="1207643472">
    <w:abstractNumId w:val="23"/>
  </w:num>
  <w:num w:numId="10" w16cid:durableId="977690751">
    <w:abstractNumId w:val="11"/>
  </w:num>
  <w:num w:numId="11" w16cid:durableId="796141285">
    <w:abstractNumId w:val="21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8"/>
  </w:num>
  <w:num w:numId="15" w16cid:durableId="1119642250">
    <w:abstractNumId w:val="15"/>
  </w:num>
  <w:num w:numId="16" w16cid:durableId="1549100257">
    <w:abstractNumId w:val="17"/>
  </w:num>
  <w:num w:numId="17" w16cid:durableId="619410973">
    <w:abstractNumId w:val="7"/>
  </w:num>
  <w:num w:numId="18" w16cid:durableId="720448337">
    <w:abstractNumId w:val="20"/>
  </w:num>
  <w:num w:numId="19" w16cid:durableId="1481657895">
    <w:abstractNumId w:val="14"/>
  </w:num>
  <w:num w:numId="20" w16cid:durableId="1093089480">
    <w:abstractNumId w:val="19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36C2B"/>
    <w:rsid w:val="00040090"/>
    <w:rsid w:val="00040310"/>
    <w:rsid w:val="00041C33"/>
    <w:rsid w:val="000426D9"/>
    <w:rsid w:val="00042F3D"/>
    <w:rsid w:val="000439E2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821B9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1D8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38BB"/>
    <w:rsid w:val="001639B3"/>
    <w:rsid w:val="001642F9"/>
    <w:rsid w:val="001656B7"/>
    <w:rsid w:val="00165E1F"/>
    <w:rsid w:val="00166D54"/>
    <w:rsid w:val="00167406"/>
    <w:rsid w:val="0017064D"/>
    <w:rsid w:val="001712A7"/>
    <w:rsid w:val="00172BB4"/>
    <w:rsid w:val="00175C8A"/>
    <w:rsid w:val="00176C4E"/>
    <w:rsid w:val="001806A2"/>
    <w:rsid w:val="00180C4A"/>
    <w:rsid w:val="00180C63"/>
    <w:rsid w:val="00181779"/>
    <w:rsid w:val="001819FB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1BDE"/>
    <w:rsid w:val="001C436F"/>
    <w:rsid w:val="001C46FE"/>
    <w:rsid w:val="001C6C11"/>
    <w:rsid w:val="001C7B70"/>
    <w:rsid w:val="001D3170"/>
    <w:rsid w:val="001D4BB6"/>
    <w:rsid w:val="001D5063"/>
    <w:rsid w:val="001E0005"/>
    <w:rsid w:val="001E293E"/>
    <w:rsid w:val="001E2E73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2AE7"/>
    <w:rsid w:val="0024349F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2D22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CC6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9CE"/>
    <w:rsid w:val="002D4AFA"/>
    <w:rsid w:val="002D74FC"/>
    <w:rsid w:val="002E027E"/>
    <w:rsid w:val="002E2511"/>
    <w:rsid w:val="002E472E"/>
    <w:rsid w:val="002E6C04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0CF8"/>
    <w:rsid w:val="0036231A"/>
    <w:rsid w:val="00362BAB"/>
    <w:rsid w:val="00362C8B"/>
    <w:rsid w:val="00364D2F"/>
    <w:rsid w:val="003655C0"/>
    <w:rsid w:val="00365A80"/>
    <w:rsid w:val="0036681C"/>
    <w:rsid w:val="0036783D"/>
    <w:rsid w:val="00370728"/>
    <w:rsid w:val="00371051"/>
    <w:rsid w:val="003711E7"/>
    <w:rsid w:val="003726A0"/>
    <w:rsid w:val="00373345"/>
    <w:rsid w:val="00373EF2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6FAC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3D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64C66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87A06"/>
    <w:rsid w:val="004903C7"/>
    <w:rsid w:val="0049146F"/>
    <w:rsid w:val="0049438A"/>
    <w:rsid w:val="004952D2"/>
    <w:rsid w:val="0049670D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39BE"/>
    <w:rsid w:val="004F44A5"/>
    <w:rsid w:val="004F4E5D"/>
    <w:rsid w:val="004F568B"/>
    <w:rsid w:val="004F6279"/>
    <w:rsid w:val="004F67AB"/>
    <w:rsid w:val="004F7F16"/>
    <w:rsid w:val="005009D9"/>
    <w:rsid w:val="00505184"/>
    <w:rsid w:val="00505A3E"/>
    <w:rsid w:val="00507D08"/>
    <w:rsid w:val="00512175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3D2D"/>
    <w:rsid w:val="00543DA2"/>
    <w:rsid w:val="00544980"/>
    <w:rsid w:val="00546509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3A74"/>
    <w:rsid w:val="00574AC2"/>
    <w:rsid w:val="00576A70"/>
    <w:rsid w:val="005775F7"/>
    <w:rsid w:val="00580DEA"/>
    <w:rsid w:val="00583704"/>
    <w:rsid w:val="00583B25"/>
    <w:rsid w:val="005855D3"/>
    <w:rsid w:val="00587078"/>
    <w:rsid w:val="0059117A"/>
    <w:rsid w:val="00592577"/>
    <w:rsid w:val="00592D74"/>
    <w:rsid w:val="00593C38"/>
    <w:rsid w:val="005961C2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2A65"/>
    <w:rsid w:val="00612CA5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1341"/>
    <w:rsid w:val="006516FE"/>
    <w:rsid w:val="00652B52"/>
    <w:rsid w:val="00653969"/>
    <w:rsid w:val="00653E28"/>
    <w:rsid w:val="00654AD6"/>
    <w:rsid w:val="0065536E"/>
    <w:rsid w:val="006556EA"/>
    <w:rsid w:val="00655E6A"/>
    <w:rsid w:val="00655ED5"/>
    <w:rsid w:val="00657484"/>
    <w:rsid w:val="00657C35"/>
    <w:rsid w:val="00660112"/>
    <w:rsid w:val="006605EB"/>
    <w:rsid w:val="00660822"/>
    <w:rsid w:val="006628F0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091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178B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343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2EE7"/>
    <w:rsid w:val="00744107"/>
    <w:rsid w:val="00744594"/>
    <w:rsid w:val="007466AC"/>
    <w:rsid w:val="00746F30"/>
    <w:rsid w:val="00747CBB"/>
    <w:rsid w:val="0075007D"/>
    <w:rsid w:val="00752E02"/>
    <w:rsid w:val="0075332E"/>
    <w:rsid w:val="00755752"/>
    <w:rsid w:val="0075798C"/>
    <w:rsid w:val="007602D5"/>
    <w:rsid w:val="00761210"/>
    <w:rsid w:val="00761422"/>
    <w:rsid w:val="00761E67"/>
    <w:rsid w:val="00761E7C"/>
    <w:rsid w:val="007635BC"/>
    <w:rsid w:val="00764143"/>
    <w:rsid w:val="0076422E"/>
    <w:rsid w:val="00764C75"/>
    <w:rsid w:val="007656F7"/>
    <w:rsid w:val="00765908"/>
    <w:rsid w:val="00765CA5"/>
    <w:rsid w:val="00766792"/>
    <w:rsid w:val="007675D3"/>
    <w:rsid w:val="00771B05"/>
    <w:rsid w:val="007754E9"/>
    <w:rsid w:val="00776130"/>
    <w:rsid w:val="007768EB"/>
    <w:rsid w:val="00777802"/>
    <w:rsid w:val="007805A1"/>
    <w:rsid w:val="00780A75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5C1"/>
    <w:rsid w:val="007B1AA0"/>
    <w:rsid w:val="007B2B22"/>
    <w:rsid w:val="007B2CDE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B53"/>
    <w:rsid w:val="00816BB3"/>
    <w:rsid w:val="0081735B"/>
    <w:rsid w:val="00820E6C"/>
    <w:rsid w:val="008214DC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2B10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93EBD"/>
    <w:rsid w:val="008A1640"/>
    <w:rsid w:val="008A2346"/>
    <w:rsid w:val="008A45A6"/>
    <w:rsid w:val="008A4BE0"/>
    <w:rsid w:val="008A5D48"/>
    <w:rsid w:val="008A6441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801"/>
    <w:rsid w:val="008E0C08"/>
    <w:rsid w:val="008E1467"/>
    <w:rsid w:val="008E2AE2"/>
    <w:rsid w:val="008E517E"/>
    <w:rsid w:val="008E51E2"/>
    <w:rsid w:val="008E71F6"/>
    <w:rsid w:val="008E77FD"/>
    <w:rsid w:val="008F01B4"/>
    <w:rsid w:val="008F204B"/>
    <w:rsid w:val="008F2618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6EAB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3D51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06BC"/>
    <w:rsid w:val="00991B88"/>
    <w:rsid w:val="00995C8A"/>
    <w:rsid w:val="009962A3"/>
    <w:rsid w:val="009A2CE3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BF8"/>
    <w:rsid w:val="009C5FE4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4DC"/>
    <w:rsid w:val="009F1687"/>
    <w:rsid w:val="009F41D6"/>
    <w:rsid w:val="009F661E"/>
    <w:rsid w:val="009F734F"/>
    <w:rsid w:val="009F769B"/>
    <w:rsid w:val="00A00279"/>
    <w:rsid w:val="00A02A6F"/>
    <w:rsid w:val="00A04896"/>
    <w:rsid w:val="00A1029F"/>
    <w:rsid w:val="00A1069F"/>
    <w:rsid w:val="00A10D5C"/>
    <w:rsid w:val="00A11029"/>
    <w:rsid w:val="00A1202D"/>
    <w:rsid w:val="00A12F0E"/>
    <w:rsid w:val="00A14BC4"/>
    <w:rsid w:val="00A153DB"/>
    <w:rsid w:val="00A16190"/>
    <w:rsid w:val="00A22117"/>
    <w:rsid w:val="00A22938"/>
    <w:rsid w:val="00A23D73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3DEC"/>
    <w:rsid w:val="00A55BE2"/>
    <w:rsid w:val="00A56749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0F40"/>
    <w:rsid w:val="00AA1DD0"/>
    <w:rsid w:val="00AA2CBC"/>
    <w:rsid w:val="00AA3CD8"/>
    <w:rsid w:val="00AA53F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0228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5A7"/>
    <w:rsid w:val="00AF193D"/>
    <w:rsid w:val="00AF1C28"/>
    <w:rsid w:val="00AF2E59"/>
    <w:rsid w:val="00AF310F"/>
    <w:rsid w:val="00AF4AE7"/>
    <w:rsid w:val="00AF54E0"/>
    <w:rsid w:val="00B032D8"/>
    <w:rsid w:val="00B0340C"/>
    <w:rsid w:val="00B04E63"/>
    <w:rsid w:val="00B056B6"/>
    <w:rsid w:val="00B07564"/>
    <w:rsid w:val="00B10886"/>
    <w:rsid w:val="00B12BCE"/>
    <w:rsid w:val="00B13D25"/>
    <w:rsid w:val="00B13F88"/>
    <w:rsid w:val="00B20CBE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492D"/>
    <w:rsid w:val="00B51A6B"/>
    <w:rsid w:val="00B523FC"/>
    <w:rsid w:val="00B52FFA"/>
    <w:rsid w:val="00B53D3E"/>
    <w:rsid w:val="00B548A9"/>
    <w:rsid w:val="00B577DF"/>
    <w:rsid w:val="00B6180B"/>
    <w:rsid w:val="00B6354B"/>
    <w:rsid w:val="00B64A46"/>
    <w:rsid w:val="00B6613B"/>
    <w:rsid w:val="00B67B97"/>
    <w:rsid w:val="00B70DE3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4A31"/>
    <w:rsid w:val="00B968C8"/>
    <w:rsid w:val="00B96E1E"/>
    <w:rsid w:val="00BA0E29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3F9B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3D36"/>
    <w:rsid w:val="00C14091"/>
    <w:rsid w:val="00C14774"/>
    <w:rsid w:val="00C17AAD"/>
    <w:rsid w:val="00C22A25"/>
    <w:rsid w:val="00C236D5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32DB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6BA2"/>
    <w:rsid w:val="00C66D94"/>
    <w:rsid w:val="00C67A70"/>
    <w:rsid w:val="00C741F2"/>
    <w:rsid w:val="00C74F73"/>
    <w:rsid w:val="00C77F5B"/>
    <w:rsid w:val="00C804AA"/>
    <w:rsid w:val="00C80F8F"/>
    <w:rsid w:val="00C81C3A"/>
    <w:rsid w:val="00C83B66"/>
    <w:rsid w:val="00C8420F"/>
    <w:rsid w:val="00C84AB8"/>
    <w:rsid w:val="00C87512"/>
    <w:rsid w:val="00C8791F"/>
    <w:rsid w:val="00C92470"/>
    <w:rsid w:val="00C934AC"/>
    <w:rsid w:val="00C9586A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5026"/>
    <w:rsid w:val="00CC53CA"/>
    <w:rsid w:val="00CC6160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4B5"/>
    <w:rsid w:val="00CF3C49"/>
    <w:rsid w:val="00CF59BF"/>
    <w:rsid w:val="00CF5BDC"/>
    <w:rsid w:val="00CF5C18"/>
    <w:rsid w:val="00CF63D7"/>
    <w:rsid w:val="00D03F9A"/>
    <w:rsid w:val="00D04600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0873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1DA6"/>
    <w:rsid w:val="00DC39B9"/>
    <w:rsid w:val="00DC5319"/>
    <w:rsid w:val="00DC74ED"/>
    <w:rsid w:val="00DC7D76"/>
    <w:rsid w:val="00DD1971"/>
    <w:rsid w:val="00DD21C1"/>
    <w:rsid w:val="00DD2530"/>
    <w:rsid w:val="00DD3D6F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E7999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5752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376A"/>
    <w:rsid w:val="00E86428"/>
    <w:rsid w:val="00E86FB9"/>
    <w:rsid w:val="00E9030F"/>
    <w:rsid w:val="00E957DC"/>
    <w:rsid w:val="00E9767B"/>
    <w:rsid w:val="00EA0329"/>
    <w:rsid w:val="00EA0EF2"/>
    <w:rsid w:val="00EA1A9A"/>
    <w:rsid w:val="00EA3B3E"/>
    <w:rsid w:val="00EA4224"/>
    <w:rsid w:val="00EA5A1A"/>
    <w:rsid w:val="00EA7605"/>
    <w:rsid w:val="00EB061C"/>
    <w:rsid w:val="00EB09B7"/>
    <w:rsid w:val="00EB0B6E"/>
    <w:rsid w:val="00EB43F1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4E1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4FD"/>
    <w:rsid w:val="00F300FB"/>
    <w:rsid w:val="00F34399"/>
    <w:rsid w:val="00F347C7"/>
    <w:rsid w:val="00F35700"/>
    <w:rsid w:val="00F376C5"/>
    <w:rsid w:val="00F40E05"/>
    <w:rsid w:val="00F46681"/>
    <w:rsid w:val="00F46788"/>
    <w:rsid w:val="00F53069"/>
    <w:rsid w:val="00F55646"/>
    <w:rsid w:val="00F56CEB"/>
    <w:rsid w:val="00F576D7"/>
    <w:rsid w:val="00F60D23"/>
    <w:rsid w:val="00F62010"/>
    <w:rsid w:val="00F715F3"/>
    <w:rsid w:val="00F71FD4"/>
    <w:rsid w:val="00F72616"/>
    <w:rsid w:val="00F7439B"/>
    <w:rsid w:val="00F77B35"/>
    <w:rsid w:val="00F77FAF"/>
    <w:rsid w:val="00F80EC6"/>
    <w:rsid w:val="00F84365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A77A8"/>
    <w:rsid w:val="00FB2D04"/>
    <w:rsid w:val="00FB5E77"/>
    <w:rsid w:val="00FB6187"/>
    <w:rsid w:val="00FB6386"/>
    <w:rsid w:val="00FB6655"/>
    <w:rsid w:val="00FB6D09"/>
    <w:rsid w:val="00FB6D1B"/>
    <w:rsid w:val="00FC0F63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E7047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60</TotalTime>
  <Pages>4</Pages>
  <Words>1154</Words>
  <Characters>69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96</cp:revision>
  <cp:lastPrinted>2411-12-31T15:59:00Z</cp:lastPrinted>
  <dcterms:created xsi:type="dcterms:W3CDTF">2024-11-14T18:43:00Z</dcterms:created>
  <dcterms:modified xsi:type="dcterms:W3CDTF">2025-08-2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